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ECDD1" w14:textId="3901DB22" w:rsidR="00CF6BB3" w:rsidRDefault="00000000">
      <w:pPr>
        <w:pStyle w:val="Title"/>
      </w:pPr>
      <w:r>
        <w:t>exploring-</w:t>
      </w:r>
      <w:proofErr w:type="spellStart"/>
      <w:r>
        <w:t>emmeans</w:t>
      </w:r>
      <w:proofErr w:type="spellEnd"/>
      <w:r w:rsidR="0012057E">
        <w:t>-imputed</w:t>
      </w:r>
    </w:p>
    <w:p w14:paraId="4A7ECDD2" w14:textId="77777777" w:rsidR="00CF6BB3" w:rsidRDefault="00000000">
      <w:pPr>
        <w:pStyle w:val="Date"/>
      </w:pPr>
      <w:r>
        <w:t>2022-09-21</w:t>
      </w:r>
    </w:p>
    <w:p w14:paraId="4A7ECDD3" w14:textId="77777777" w:rsidR="00CF6B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A7ECDD4" w14:textId="77777777" w:rsidR="00CF6BB3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4A7ECDD5" w14:textId="77777777" w:rsidR="00CF6B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4A7ECDD6" w14:textId="77777777" w:rsidR="00CF6B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4A7ECDD7" w14:textId="77777777" w:rsidR="00CF6B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4A7ECDD8" w14:textId="77777777" w:rsidR="00CF6BB3" w:rsidRDefault="00000000">
      <w:pPr>
        <w:pStyle w:val="SourceCode"/>
      </w:pPr>
      <w:r>
        <w:rPr>
          <w:rStyle w:val="VerbatimChar"/>
        </w:rPr>
        <w:t>## Registering fonts with R</w:t>
      </w:r>
    </w:p>
    <w:p w14:paraId="4A7ECDD9" w14:textId="77777777" w:rsidR="00CF6B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4A7ECDDA" w14:textId="77777777" w:rsidR="00CF6B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4A7ECDDB" w14:textId="77777777" w:rsidR="00CF6BB3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4A7ECDDC" w14:textId="77777777" w:rsidR="00CF6BB3" w:rsidRDefault="00000000"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means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means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means_data1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ender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est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est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est_data1.xlsx"</w:t>
      </w:r>
      <w:r>
        <w:rPr>
          <w:rStyle w:val="NormalTok"/>
        </w:rPr>
        <w:t>)</w:t>
      </w:r>
    </w:p>
    <w:p w14:paraId="4A7ECDDD" w14:textId="77777777" w:rsidR="00CF6BB3" w:rsidRDefault="00000000"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osen_imputed1.xlsx"</w:t>
      </w:r>
      <w:r>
        <w:rPr>
          <w:rStyle w:val="NormalTok"/>
        </w:rPr>
        <w:t>)</w:t>
      </w:r>
    </w:p>
    <w:p w14:paraId="4A7ECDDE" w14:textId="77777777" w:rsidR="00CF6BB3" w:rsidRDefault="00000000">
      <w:pPr>
        <w:pStyle w:val="SourceCode"/>
      </w:pPr>
      <w:r>
        <w:rPr>
          <w:rStyle w:val="NormalTok"/>
        </w:rPr>
        <w:t xml:space="preserve">chosenimputed1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chosen_imputed1, is.numeric)</w:t>
      </w:r>
    </w:p>
    <w:p w14:paraId="4A7ECDDF" w14:textId="77777777" w:rsidR="00CF6BB3" w:rsidRDefault="00000000"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hosenimputed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NormalTok"/>
        </w:rPr>
        <w:t>rowname)</w:t>
      </w:r>
    </w:p>
    <w:p w14:paraId="4A7ECDE0" w14:textId="77777777" w:rsidR="00CF6BB3" w:rsidRDefault="00000000">
      <w:pPr>
        <w:pStyle w:val="FirstParagraph"/>
      </w:pPr>
      <w:r>
        <w:t>GENDER</w:t>
      </w:r>
    </w:p>
    <w:p w14:paraId="4A7ECDE1" w14:textId="77777777" w:rsidR="00CF6BB3" w:rsidRDefault="00000000">
      <w:pPr>
        <w:pStyle w:val="SourceCode"/>
      </w:pPr>
      <w:r>
        <w:rPr>
          <w:rStyle w:val="NormalTok"/>
        </w:rPr>
        <w:t>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1</w:t>
      </w:r>
      <w:r>
        <w:rPr>
          <w:rStyle w:val="SpecialCharTok"/>
        </w:rPr>
        <w:t>$</w:t>
      </w:r>
      <w:r>
        <w:rPr>
          <w:rStyle w:val="NormalTok"/>
        </w:rPr>
        <w:t>measure, 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4A7ECDE2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97" wp14:editId="4A7ED198">
            <wp:extent cx="5334000" cy="355599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ing-emmeans-imput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DE3" w14:textId="77777777" w:rsidR="00CF6BB3" w:rsidRDefault="00000000"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4A7ECDE4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99" wp14:editId="4A7ED19A">
            <wp:extent cx="5334000" cy="248919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ing-emmeans-imput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DE5" w14:textId="77777777" w:rsidR="00CF6BB3" w:rsidRDefault="00000000">
      <w:pPr>
        <w:pStyle w:val="SourceCode"/>
      </w:pPr>
      <w:r>
        <w:rPr>
          <w:rStyle w:val="NormalTok"/>
        </w:rPr>
        <w:t xml:space="preserve">gender_means_data11 </w:t>
      </w:r>
      <w:r>
        <w:rPr>
          <w:rStyle w:val="OtherTok"/>
        </w:rPr>
        <w:t>&lt;-</w:t>
      </w:r>
      <w:r>
        <w:rPr>
          <w:rStyle w:val="NormalTok"/>
        </w:rPr>
        <w:t xml:space="preserve"> gender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der_means_data1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11</w:t>
      </w:r>
      <w:r>
        <w:rPr>
          <w:rStyle w:val="SpecialCharTok"/>
        </w:rPr>
        <w:t>$</w:t>
      </w:r>
      <w:r>
        <w:rPr>
          <w:rStyle w:val="NormalTok"/>
        </w:rPr>
        <w:t>measure, gender_means_data11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ender_means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wo primary ge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4A7ECDE6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9B" wp14:editId="4A7ED19C">
            <wp:extent cx="5334000" cy="24891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ing-emmeans-impute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DE7" w14:textId="77777777" w:rsidR="00CF6BB3" w:rsidRDefault="00000000"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gender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A7ECDE8" w14:textId="77777777" w:rsidR="00CF6BB3" w:rsidRDefault="00000000">
      <w:pPr>
        <w:pStyle w:val="SourceCode"/>
      </w:pPr>
      <w:r>
        <w:rPr>
          <w:rStyle w:val="NormalTok"/>
        </w:rPr>
        <w:t>sig_gender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gender_est</w:t>
      </w:r>
      <w:r>
        <w:rPr>
          <w:rStyle w:val="SpecialCharTok"/>
        </w:rPr>
        <w:t>$</w:t>
      </w:r>
      <w:r>
        <w:rPr>
          <w:rStyle w:val="NormalTok"/>
        </w:rPr>
        <w:t>measure, sig_gender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end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DE9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9D" wp14:editId="4A7ED19E">
            <wp:extent cx="5334000" cy="355599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loring-emmeans-imput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DEA" w14:textId="77777777" w:rsidR="00CF6BB3" w:rsidRDefault="00000000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Female/Other) - Male"</w:t>
      </w:r>
      <w:r>
        <w:rPr>
          <w:rStyle w:val="NormalTok"/>
        </w:rPr>
        <w:t>)</w:t>
      </w:r>
    </w:p>
    <w:p w14:paraId="4A7ECDEB" w14:textId="77777777" w:rsidR="00CF6BB3" w:rsidRDefault="00000000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4A7ECDEC" w14:textId="77777777" w:rsidR="00CF6BB3" w:rsidRDefault="00000000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prop_diff)</w:t>
      </w:r>
    </w:p>
    <w:p w14:paraId="4A7ECDED" w14:textId="77777777" w:rsidR="00CF6BB3" w:rsidRDefault="00000000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/Other - Mal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DEE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9F" wp14:editId="44FF6B0A">
            <wp:extent cx="5334000" cy="355599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DEF" w14:textId="77777777" w:rsidR="00CF6BB3" w:rsidRDefault="00000000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/Other - Mal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DF0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A1" wp14:editId="4A7ED1A2">
            <wp:extent cx="5334000" cy="3555999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xploring-emmeans-impute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DF1" w14:textId="77777777" w:rsidR="00CF6BB3" w:rsidRDefault="00000000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emale/Other - Mal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DF2" w14:textId="241E9802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0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Female/Other - Mal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CF6BB3" w14:paraId="4A7ECDF8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DF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25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05e-13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2</w:t>
            </w:r>
          </w:p>
        </w:tc>
      </w:tr>
      <w:tr w:rsidR="00CF6BB3" w14:paraId="4A7ECE0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DF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43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25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CF6BB3" w14:paraId="4A7ECE0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4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294e-6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1</w:t>
            </w:r>
          </w:p>
        </w:tc>
      </w:tr>
      <w:tr w:rsidR="00CF6BB3" w14:paraId="4A7ECE1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1.90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636e-8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0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0</w:t>
            </w:r>
          </w:p>
        </w:tc>
      </w:tr>
      <w:tr w:rsidR="00CF6BB3" w14:paraId="4A7ECE1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86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</w:t>
            </w:r>
          </w:p>
        </w:tc>
      </w:tr>
      <w:tr w:rsidR="00CF6BB3" w14:paraId="4A7ECE1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099e-2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5</w:t>
            </w:r>
          </w:p>
        </w:tc>
      </w:tr>
      <w:tr w:rsidR="00CF6BB3" w14:paraId="4A7ECE2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66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1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65e-9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2</w:t>
            </w:r>
          </w:p>
        </w:tc>
      </w:tr>
      <w:tr w:rsidR="00CF6BB3" w14:paraId="4A7ECE2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00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838e-9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CF6BB3" w14:paraId="4A7ECE2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5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52e-3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3</w:t>
            </w:r>
          </w:p>
        </w:tc>
      </w:tr>
      <w:tr w:rsidR="00CF6BB3" w14:paraId="4A7ECE3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2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4.66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901e-15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5</w:t>
            </w:r>
          </w:p>
        </w:tc>
      </w:tr>
      <w:tr w:rsidR="00CF6BB3" w14:paraId="4A7ECE3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4.38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722e-13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  <w:tr w:rsidR="00CF6BB3" w14:paraId="4A7ECE4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56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50e-22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3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5</w:t>
            </w:r>
          </w:p>
        </w:tc>
      </w:tr>
    </w:tbl>
    <w:p w14:paraId="4A7ECE41" w14:textId="77777777" w:rsidR="00CF6BB3" w:rsidRDefault="00000000"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CommentTok"/>
        </w:rPr>
        <w:t>#g_m_minus_f$contrastx &lt;- "Male - Female/Other"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E42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A3" wp14:editId="3B74F82B">
            <wp:extent cx="5334000" cy="355599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43" w14:textId="77777777" w:rsidR="00CF6BB3" w:rsidRDefault="00000000">
      <w:pPr>
        <w:pStyle w:val="SourceCode"/>
      </w:pP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E44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A5" wp14:editId="73C4EB88">
            <wp:extent cx="5334000" cy="35559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45" w14:textId="77777777" w:rsidR="00CF6BB3" w:rsidRDefault="00000000"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>&lt;-</w:t>
      </w:r>
      <w:r>
        <w:rPr>
          <w:rStyle w:val="NormalTok"/>
        </w:rPr>
        <w:t xml:space="preserve"> g_m_minus_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Male - Female/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E46" w14:textId="433F1861" w:rsidR="00CF6BB3" w:rsidRDefault="00000000">
      <w:pPr>
        <w:pStyle w:val="TableCaption"/>
      </w:pPr>
      <w:r>
        <w:rPr>
          <w:b/>
        </w:rPr>
        <w:t xml:space="preserve">Table </w:t>
      </w:r>
      <w:bookmarkStart w:id="1" w:name="unnamed-chunk-15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Male - Female/Other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CF6BB3" w14:paraId="4A7ECE4C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E5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5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4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05e-13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2</w:t>
            </w:r>
          </w:p>
        </w:tc>
      </w:tr>
      <w:tr w:rsidR="00CF6BB3" w14:paraId="4A7ECE5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3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25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CF6BB3" w14:paraId="4A7ECE5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294e-6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</w:tr>
      <w:tr w:rsidR="00CF6BB3" w14:paraId="4A7ECE6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5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90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636e-8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</w:t>
            </w:r>
          </w:p>
        </w:tc>
      </w:tr>
      <w:tr w:rsidR="00CF6BB3" w14:paraId="4A7ECE6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9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86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8</w:t>
            </w:r>
          </w:p>
        </w:tc>
      </w:tr>
      <w:tr w:rsidR="00CF6BB3" w14:paraId="4A7ECE7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099e-2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6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</w:tr>
      <w:tr w:rsidR="00CF6BB3" w14:paraId="4A7ECE7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6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65e-9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2</w:t>
            </w:r>
          </w:p>
        </w:tc>
      </w:tr>
      <w:tr w:rsidR="00CF6BB3" w14:paraId="4A7ECE7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838e-9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CF6BB3" w14:paraId="4A7ECE8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7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52e-3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</w:tr>
      <w:tr w:rsidR="00CF6BB3" w14:paraId="4A7ECE8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66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901e-15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</w:tr>
      <w:tr w:rsidR="00CF6BB3" w14:paraId="4A7ECE8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8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722e-13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</w:tr>
      <w:tr w:rsidR="00CF6BB3" w14:paraId="4A7ECE9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8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9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6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9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50e-22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9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9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</w:t>
            </w:r>
          </w:p>
        </w:tc>
      </w:tr>
    </w:tbl>
    <w:p w14:paraId="4A7ECE95" w14:textId="77777777" w:rsidR="00CF6BB3" w:rsidRDefault="00000000">
      <w:pPr>
        <w:pStyle w:val="BodyText"/>
      </w:pPr>
      <w:r>
        <w:t>AGE</w:t>
      </w:r>
    </w:p>
    <w:p w14:paraId="4A7ECE96" w14:textId="77777777" w:rsidR="00CF6BB3" w:rsidRDefault="00000000">
      <w:pPr>
        <w:pStyle w:val="SourceCode"/>
      </w:pPr>
      <w:r>
        <w:rPr>
          <w:rStyle w:val="NormalTok"/>
        </w:rPr>
        <w:lastRenderedPageBreak/>
        <w:t>age_means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means_data1</w:t>
      </w:r>
      <w:r>
        <w:rPr>
          <w:rStyle w:val="SpecialCharTok"/>
        </w:rPr>
        <w:t>$</w:t>
      </w:r>
      <w:r>
        <w:rPr>
          <w:rStyle w:val="NormalTok"/>
        </w:rPr>
        <w:t>measure, age_means_data1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_group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4A7ECE97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A7" wp14:editId="4A7ED1A8">
            <wp:extent cx="5334000" cy="355599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xploring-emmeans-imput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98" w14:textId="77777777" w:rsidR="00CF6BB3" w:rsidRDefault="00000000">
      <w:pPr>
        <w:pStyle w:val="SourceCode"/>
      </w:pPr>
      <w:r>
        <w:rPr>
          <w:rStyle w:val="CommentTok"/>
        </w:rPr>
        <w:t>#age_means_data1$measure &lt;- fct_reorder(age_means_data1$measure, age_means_data1$emmean, .desc=FALSE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4A7ECE99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A9" wp14:editId="4A7ED1AA">
            <wp:extent cx="5334000" cy="213359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xploring-emmeans-imput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9A" w14:textId="77777777" w:rsidR="00CF6BB3" w:rsidRDefault="00000000"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A7ECE9B" w14:textId="77777777" w:rsidR="00CF6BB3" w:rsidRDefault="00000000">
      <w:pPr>
        <w:pStyle w:val="SourceCode"/>
      </w:pPr>
      <w:r>
        <w:rPr>
          <w:rStyle w:val="NormalTok"/>
        </w:rPr>
        <w:t>sig_age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age_est</w:t>
      </w:r>
      <w:r>
        <w:rPr>
          <w:rStyle w:val="SpecialCharTok"/>
        </w:rPr>
        <w:t>$</w:t>
      </w:r>
      <w:r>
        <w:rPr>
          <w:rStyle w:val="NormalTok"/>
        </w:rPr>
        <w:t>measure, sig_ag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E9C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AB" wp14:editId="4A7ED1AC">
            <wp:extent cx="5334000" cy="355599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xploring-emmeans-impute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9D" w14:textId="77777777" w:rsidR="00CF6BB3" w:rsidRDefault="00000000">
      <w:pPr>
        <w:pStyle w:val="SourceCode"/>
      </w:pPr>
      <w:r>
        <w:rPr>
          <w:rStyle w:val="NormalTok"/>
        </w:rPr>
        <w:t xml:space="preserve">age_est_data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ge_est_data1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age_est_data1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age_est_data1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OtherTok"/>
        </w:rPr>
        <w:t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ge_est_data1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age_est_data1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age_est_data11)</w:t>
      </w:r>
      <w:r>
        <w:br/>
      </w:r>
      <w:r>
        <w:br/>
      </w:r>
      <w:r>
        <w:rPr>
          <w:rStyle w:val="NormalTok"/>
        </w:rPr>
        <w:t>age_est_data1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est_data11</w:t>
      </w:r>
      <w:r>
        <w:rPr>
          <w:rStyle w:val="SpecialCharTok"/>
        </w:rPr>
        <w:t>$</w:t>
      </w:r>
      <w:r>
        <w:rPr>
          <w:rStyle w:val="NormalTok"/>
        </w:rPr>
        <w:t>measure, age_est_data1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-Related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E9E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AD" wp14:editId="4A7ED1AE">
            <wp:extent cx="5334000" cy="355599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xploring-emmeans-imputed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9F" w14:textId="77777777" w:rsidR="00CF6BB3" w:rsidRDefault="00000000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37-54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EA0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AF" wp14:editId="4A7ED1B0">
            <wp:extent cx="5334000" cy="355599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xploring-emmeans-impute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A1" w14:textId="77777777" w:rsidR="00CF6BB3" w:rsidRDefault="00000000">
      <w:pPr>
        <w:pStyle w:val="SourceCode"/>
      </w:pP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EA2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B1" wp14:editId="4A7ED1B2">
            <wp:extent cx="5334000" cy="3555999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xploring-emmeans-imputed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A3" w14:textId="77777777" w:rsidR="00CF6BB3" w:rsidRDefault="00000000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EA4" w14:textId="24AF2BD7" w:rsidR="00CF6BB3" w:rsidRDefault="00000000">
      <w:pPr>
        <w:pStyle w:val="TableCaption"/>
      </w:pPr>
      <w:r>
        <w:rPr>
          <w:b/>
        </w:rPr>
        <w:t xml:space="preserve">Table </w:t>
      </w:r>
      <w:bookmarkStart w:id="2" w:name="unnamed-chunk-20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3</w:t>
      </w:r>
      <w:r>
        <w:rPr>
          <w:b/>
        </w:rPr>
        <w:fldChar w:fldCharType="end"/>
      </w:r>
      <w:bookmarkEnd w:id="2"/>
      <w:r>
        <w:t>: (18-36) - (37-54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CEAA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EB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13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A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3</w:t>
            </w:r>
          </w:p>
        </w:tc>
      </w:tr>
      <w:tr w:rsidR="00CF6BB3" w14:paraId="4A7ECEB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3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1</w:t>
            </w:r>
          </w:p>
        </w:tc>
      </w:tr>
      <w:tr w:rsidR="00CF6BB3" w14:paraId="4A7ECEB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6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6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</w:t>
            </w:r>
          </w:p>
        </w:tc>
      </w:tr>
      <w:tr w:rsidR="00CF6BB3" w14:paraId="4A7ECEC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B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8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5</w:t>
            </w:r>
          </w:p>
        </w:tc>
      </w:tr>
      <w:tr w:rsidR="00CF6BB3" w14:paraId="4A7ECEC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3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4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</w:t>
            </w:r>
          </w:p>
        </w:tc>
      </w:tr>
      <w:tr w:rsidR="00CF6BB3" w14:paraId="4A7ECEC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2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CF6BB3" w14:paraId="4A7ECED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C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4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855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</w:t>
            </w:r>
          </w:p>
        </w:tc>
      </w:tr>
      <w:tr w:rsidR="00CF6BB3" w14:paraId="4A7ECED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79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96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D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</w:t>
            </w:r>
          </w:p>
        </w:tc>
      </w:tr>
    </w:tbl>
    <w:p w14:paraId="4A7ECEDB" w14:textId="77777777" w:rsidR="00CF6BB3" w:rsidRDefault="00000000"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lastRenderedPageBreak/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CommentTok"/>
        </w:rPr>
        <w:t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EDC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B3" wp14:editId="4A7ED1B4">
            <wp:extent cx="5334000" cy="3555999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xploring-emmeans-imput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DD" w14:textId="77777777" w:rsidR="00CF6BB3" w:rsidRDefault="00000000">
      <w:pPr>
        <w:pStyle w:val="SourceCode"/>
      </w:pP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EDE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B5" wp14:editId="4A7ED1B6">
            <wp:extent cx="5334000" cy="355599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xploring-emmeans-imputed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EDF" w14:textId="77777777" w:rsidR="00CF6BB3" w:rsidRDefault="00000000"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>&lt;-</w:t>
      </w:r>
      <w:r>
        <w:rPr>
          <w:rStyle w:val="NormalTok"/>
        </w:rPr>
        <w:t xml:space="preserve"> m_v_y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EE0" w14:textId="630E96B4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3" w:name="unnamed-chunk-21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4</w:t>
      </w:r>
      <w:r>
        <w:rPr>
          <w:b/>
        </w:rPr>
        <w:fldChar w:fldCharType="end"/>
      </w:r>
      <w:bookmarkEnd w:id="3"/>
      <w:r>
        <w:t>: (37-54) - (18-36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CEE6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EE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13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3</w:t>
            </w:r>
          </w:p>
        </w:tc>
      </w:tr>
      <w:tr w:rsidR="00CF6BB3" w14:paraId="4A7ECEF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3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E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</w:tr>
      <w:tr w:rsidR="00CF6BB3" w14:paraId="4A7ECEF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6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CF6BB3" w14:paraId="4A7ECEF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8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</w:tr>
      <w:tr w:rsidR="00CF6BB3" w14:paraId="4A7ECF0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EF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4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2</w:t>
            </w:r>
          </w:p>
        </w:tc>
      </w:tr>
      <w:tr w:rsidR="00CF6BB3" w14:paraId="4A7ECF0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CF6BB3" w14:paraId="4A7ECF1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855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0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</w:tr>
      <w:tr w:rsidR="00CF6BB3" w14:paraId="4A7ECF1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96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</w:tr>
    </w:tbl>
    <w:p w14:paraId="4A7ECF17" w14:textId="77777777" w:rsidR="00CF6BB3" w:rsidRDefault="00000000"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55-72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55-72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F18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B7" wp14:editId="4A7ED1B8">
            <wp:extent cx="5334000" cy="3555999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xploring-emmeans-impute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19" w14:textId="77777777" w:rsidR="00CF6BB3" w:rsidRDefault="00000000">
      <w:pPr>
        <w:pStyle w:val="SourceCode"/>
      </w:pP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55-72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F1A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B9" wp14:editId="4A7ED1BA">
            <wp:extent cx="5334000" cy="3555999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xploring-emmeans-impute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1B" w14:textId="77777777" w:rsidR="00CF6BB3" w:rsidRDefault="00000000"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y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F1C" w14:textId="49ED18C2" w:rsidR="00CF6BB3" w:rsidRDefault="00000000">
      <w:pPr>
        <w:pStyle w:val="TableCaption"/>
      </w:pPr>
      <w:r>
        <w:rPr>
          <w:b/>
        </w:rPr>
        <w:t xml:space="preserve">Table </w:t>
      </w:r>
      <w:bookmarkStart w:id="4" w:name="unnamed-chunk-22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5</w:t>
      </w:r>
      <w:r>
        <w:rPr>
          <w:b/>
        </w:rPr>
        <w:fldChar w:fldCharType="end"/>
      </w:r>
      <w:bookmarkEnd w:id="4"/>
      <w:r>
        <w:t>: (18-36) - (55-72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CF22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1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F2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0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20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CF6BB3" w14:paraId="4A7ECF2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873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</w:t>
            </w:r>
          </w:p>
        </w:tc>
      </w:tr>
      <w:tr w:rsidR="00CF6BB3" w14:paraId="4A7ECF3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2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7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946e-0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9</w:t>
            </w:r>
          </w:p>
        </w:tc>
      </w:tr>
      <w:tr w:rsidR="00CF6BB3" w14:paraId="4A7ECF3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65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CF6BB3" w14:paraId="4A7ECF4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7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85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3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6</w:t>
            </w:r>
          </w:p>
        </w:tc>
      </w:tr>
      <w:tr w:rsidR="00CF6BB3" w14:paraId="4A7ECF4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2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68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5</w:t>
            </w:r>
          </w:p>
        </w:tc>
      </w:tr>
      <w:tr w:rsidR="00CF6BB3" w14:paraId="4A7ECF4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7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9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4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3</w:t>
            </w:r>
          </w:p>
        </w:tc>
      </w:tr>
    </w:tbl>
    <w:p w14:paraId="4A7ECF4D" w14:textId="77777777" w:rsidR="00CF6BB3" w:rsidRDefault="00000000"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CommentTok"/>
        </w:rPr>
        <w:t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F4E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BB" wp14:editId="4A7ED1BC">
            <wp:extent cx="5334000" cy="3555999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exploring-emmeans-impute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4F" w14:textId="77777777" w:rsidR="00CF6BB3" w:rsidRDefault="00000000">
      <w:pPr>
        <w:pStyle w:val="SourceCode"/>
      </w:pP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F50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BD" wp14:editId="4A7ED1BE">
            <wp:extent cx="5334000" cy="3555999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xploring-emmeans-imputed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51" w14:textId="77777777" w:rsidR="00CF6BB3" w:rsidRDefault="00000000"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>&lt;-</w:t>
      </w:r>
      <w:r>
        <w:rPr>
          <w:rStyle w:val="NormalTok"/>
        </w:rPr>
        <w:t xml:space="preserve"> o_v_y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o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F52" w14:textId="6228088E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5" w:name="unnamed-chunk-23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6</w:t>
      </w:r>
      <w:r>
        <w:rPr>
          <w:b/>
        </w:rPr>
        <w:fldChar w:fldCharType="end"/>
      </w:r>
      <w:bookmarkEnd w:id="5"/>
      <w:r>
        <w:t>: (55-72) - (18-36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CF58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F5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20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</w:tr>
      <w:tr w:rsidR="00CF6BB3" w14:paraId="4A7ECF6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5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8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873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6</w:t>
            </w:r>
          </w:p>
        </w:tc>
      </w:tr>
      <w:tr w:rsidR="00CF6BB3" w14:paraId="4A7ECF6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946e-0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</w:t>
            </w:r>
          </w:p>
        </w:tc>
      </w:tr>
      <w:tr w:rsidR="00CF6BB3" w14:paraId="4A7ECF7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65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6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</w:t>
            </w:r>
          </w:p>
        </w:tc>
      </w:tr>
      <w:tr w:rsidR="00CF6BB3" w14:paraId="4A7ECF7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7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85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CF6BB3" w14:paraId="4A7ECF7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68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</w:tr>
      <w:tr w:rsidR="00CF6BB3" w14:paraId="4A7ECF8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7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7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9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8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8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</w:tr>
    </w:tbl>
    <w:p w14:paraId="4A7ECF83" w14:textId="77777777" w:rsidR="00CF6BB3" w:rsidRDefault="00000000"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37-54) - (55-72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55-72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F84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BF" wp14:editId="4A7ED1C0">
            <wp:extent cx="5334000" cy="3555999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xploring-emmeans-impute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85" w14:textId="77777777" w:rsidR="00CF6BB3" w:rsidRDefault="00000000">
      <w:pPr>
        <w:pStyle w:val="SourceCode"/>
      </w:pPr>
      <w:r>
        <w:rPr>
          <w:rStyle w:val="NormalTok"/>
        </w:rPr>
        <w:lastRenderedPageBreak/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55-72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F86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C1" wp14:editId="4A7ED1C2">
            <wp:extent cx="5334000" cy="3555999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xploring-emmeans-imputed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87" w14:textId="77777777" w:rsidR="00CF6BB3" w:rsidRDefault="00000000"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m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F88" w14:textId="7D24435A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6" w:name="unnamed-chunk-24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7</w:t>
      </w:r>
      <w:r>
        <w:rPr>
          <w:b/>
        </w:rPr>
        <w:fldChar w:fldCharType="end"/>
      </w:r>
      <w:bookmarkEnd w:id="6"/>
      <w:r>
        <w:t>: (37-54) - (55-72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 w:rsidR="00CF6BB3" w14:paraId="4A7ECF8E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8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8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1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8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8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8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</w:tbl>
    <w:p w14:paraId="4A7ECF8F" w14:textId="77777777" w:rsidR="00CF6BB3" w:rsidRDefault="00000000"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37-54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F90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C3" wp14:editId="4A7ED1C4">
            <wp:extent cx="5334000" cy="3555999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xploring-emmeans-impute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91" w14:textId="77777777" w:rsidR="00CF6BB3" w:rsidRDefault="00000000">
      <w:pPr>
        <w:pStyle w:val="SourceCode"/>
      </w:pP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37-54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F92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C5" wp14:editId="4A7ED1C6">
            <wp:extent cx="5334000" cy="355599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exploring-emmeans-imputed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93" w14:textId="77777777" w:rsidR="00CF6BB3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o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F94" w14:textId="5AF3D658" w:rsidR="00CF6BB3" w:rsidRDefault="00000000">
      <w:pPr>
        <w:pStyle w:val="TableCaption"/>
      </w:pPr>
      <w:r>
        <w:rPr>
          <w:b/>
        </w:rPr>
        <w:t xml:space="preserve">Table </w:t>
      </w:r>
      <w:bookmarkStart w:id="7" w:name="unnamed-chunk-25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8</w:t>
      </w:r>
      <w:r>
        <w:rPr>
          <w:b/>
        </w:rPr>
        <w:fldChar w:fldCharType="end"/>
      </w:r>
      <w:bookmarkEnd w:id="7"/>
      <w:r>
        <w:t>: (55-72) - (37-54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 w:rsidR="00CF6BB3" w14:paraId="4A7ECF9A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9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9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1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9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9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9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</w:tbl>
    <w:p w14:paraId="4A7ECF9B" w14:textId="77777777" w:rsidR="00CF6BB3" w:rsidRDefault="00000000">
      <w:pPr>
        <w:pStyle w:val="BodyText"/>
      </w:pPr>
      <w:r>
        <w:t>RACE/ETHNICITY</w:t>
      </w:r>
    </w:p>
    <w:p w14:paraId="4A7ECF9C" w14:textId="77777777" w:rsidR="00CF6BB3" w:rsidRDefault="00000000">
      <w:pPr>
        <w:pStyle w:val="SourceCode"/>
      </w:pPr>
      <w:r>
        <w:rPr>
          <w:rStyle w:val="NormalTok"/>
        </w:rPr>
        <w:t>race_means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_means_data1</w:t>
      </w:r>
      <w:r>
        <w:rPr>
          <w:rStyle w:val="SpecialCharTok"/>
        </w:rPr>
        <w:t>$</w:t>
      </w:r>
      <w:r>
        <w:rPr>
          <w:rStyle w:val="NormalTok"/>
        </w:rPr>
        <w:t>measure, race_means_data1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race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ace_eth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4A7ECF9D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C7" wp14:editId="4A7ED1C8">
            <wp:extent cx="5334000" cy="3555999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exploring-emmeans-impute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9E" w14:textId="77777777" w:rsidR="00CF6BB3" w:rsidRDefault="00000000">
      <w:pPr>
        <w:pStyle w:val="SourceCode"/>
      </w:pPr>
      <w:r>
        <w:rPr>
          <w:rStyle w:val="CommentTok"/>
        </w:rPr>
        <w:t>#race_means_data1$measure &lt;- fct_reorder(race_means_data1$measure, race_means_data1$emmean, .desc=FALSE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4A7ECF9F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C9" wp14:editId="4A7ED1CA">
            <wp:extent cx="5334000" cy="2133599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xploring-emmeans-impute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A0" w14:textId="77777777" w:rsidR="00CF6BB3" w:rsidRDefault="00000000"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A7ECFA1" w14:textId="77777777" w:rsidR="00CF6BB3" w:rsidRDefault="00000000">
      <w:pPr>
        <w:pStyle w:val="SourceCode"/>
      </w:pPr>
      <w:r>
        <w:rPr>
          <w:rStyle w:val="NormalTok"/>
        </w:rPr>
        <w:t>sig_race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race_est</w:t>
      </w:r>
      <w:r>
        <w:rPr>
          <w:rStyle w:val="SpecialCharTok"/>
        </w:rPr>
        <w:t>$</w:t>
      </w:r>
      <w:r>
        <w:rPr>
          <w:rStyle w:val="NormalTok"/>
        </w:rPr>
        <w:t>measure, sig_rac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FA2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CB" wp14:editId="4A7ED1CC">
            <wp:extent cx="5334000" cy="3555999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xploring-emmeans-impute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A3" w14:textId="77777777" w:rsidR="00CF6BB3" w:rsidRDefault="00000000">
      <w:pPr>
        <w:pStyle w:val="SourceCode"/>
      </w:pPr>
      <w:r>
        <w:rPr>
          <w:rStyle w:val="NormalTok"/>
        </w:rPr>
        <w:t xml:space="preserve">race_est_data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4A7ECFA4" w14:textId="77777777" w:rsidR="00CF6BB3" w:rsidRDefault="00000000">
      <w:pPr>
        <w:pStyle w:val="SourceCode"/>
      </w:pPr>
      <w:r>
        <w:rPr>
          <w:rStyle w:val="NormalTok"/>
        </w:rPr>
        <w:t>race_est_data1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race_est_data1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race_est_data1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race_est_data11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ace_est_data1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_est_data11</w:t>
      </w:r>
      <w:r>
        <w:rPr>
          <w:rStyle w:val="SpecialCharTok"/>
        </w:rPr>
        <w:t>$</w:t>
      </w:r>
      <w:r>
        <w:rPr>
          <w:rStyle w:val="NormalTok"/>
        </w:rPr>
        <w:t>prop_diff)</w:t>
      </w:r>
    </w:p>
    <w:p w14:paraId="4A7ECFA5" w14:textId="77777777" w:rsidR="00CF6BB3" w:rsidRDefault="00000000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Blac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Black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FA6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CD" wp14:editId="4A7ED1CE">
            <wp:extent cx="5334000" cy="3555999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exploring-emmeans-impute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A7" w14:textId="77777777" w:rsidR="00CF6BB3" w:rsidRDefault="00000000">
      <w:pPr>
        <w:pStyle w:val="SourceCode"/>
      </w:pP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Black Significant Differences in Estimated Marginal 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FA8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CF" wp14:editId="4A7ED1D0">
            <wp:extent cx="5334000" cy="3555999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xploring-emmeans-imputed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A9" w14:textId="77777777" w:rsidR="00CF6BB3" w:rsidRDefault="00000000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FAA" w14:textId="5794B585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8" w:name="unnamed-chunk-32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9</w:t>
      </w:r>
      <w:r>
        <w:rPr>
          <w:b/>
        </w:rPr>
        <w:fldChar w:fldCharType="end"/>
      </w:r>
      <w:bookmarkEnd w:id="8"/>
      <w:r>
        <w:t>: Asian - Black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CFB0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A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A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A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A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A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FB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9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530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8</w:t>
            </w:r>
          </w:p>
        </w:tc>
      </w:tr>
      <w:tr w:rsidR="00CF6BB3" w14:paraId="4A7ECFB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08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188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7</w:t>
            </w:r>
          </w:p>
        </w:tc>
      </w:tr>
      <w:tr w:rsidR="00CF6BB3" w14:paraId="4A7ECFC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77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B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133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  <w:tr w:rsidR="00CF6BB3" w14:paraId="4A7ECFC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6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4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7</w:t>
            </w:r>
          </w:p>
        </w:tc>
      </w:tr>
      <w:tr w:rsidR="00CF6BB3" w14:paraId="4A7ECFC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1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33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73</w:t>
            </w:r>
          </w:p>
        </w:tc>
      </w:tr>
      <w:tr w:rsidR="00CF6BB3" w14:paraId="4A7ECFD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C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765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0</w:t>
            </w:r>
          </w:p>
        </w:tc>
      </w:tr>
      <w:tr w:rsidR="00CF6BB3" w14:paraId="4A7ECFD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43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0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5</w:t>
            </w:r>
          </w:p>
        </w:tc>
      </w:tr>
      <w:tr w:rsidR="00CF6BB3" w14:paraId="4A7ECFE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80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178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D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4</w:t>
            </w:r>
          </w:p>
        </w:tc>
      </w:tr>
      <w:tr w:rsidR="00CF6BB3" w14:paraId="4A7ECFE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6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29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7</w:t>
            </w:r>
          </w:p>
        </w:tc>
      </w:tr>
    </w:tbl>
    <w:p w14:paraId="4A7ECFE7" w14:textId="77777777" w:rsidR="00CF6BB3" w:rsidRDefault="00000000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CFE8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D1" wp14:editId="4A7ED1D2">
            <wp:extent cx="5334000" cy="3555999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xploring-emmeans-impute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E9" w14:textId="77777777" w:rsidR="00CF6BB3" w:rsidRDefault="00000000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CFEA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D3" wp14:editId="4A7ED1D4">
            <wp:extent cx="5334000" cy="3555999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xploring-emmeans-imputed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CFEB" w14:textId="77777777" w:rsidR="00CF6BB3" w:rsidRDefault="00000000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CFEC" w14:textId="0EE90D67" w:rsidR="00CF6BB3" w:rsidRDefault="00000000">
      <w:pPr>
        <w:pStyle w:val="TableCaption"/>
      </w:pPr>
      <w:r>
        <w:rPr>
          <w:b/>
        </w:rPr>
        <w:t xml:space="preserve">Table </w:t>
      </w:r>
      <w:bookmarkStart w:id="9" w:name="unnamed-chunk-33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0</w:t>
      </w:r>
      <w:r>
        <w:rPr>
          <w:b/>
        </w:rPr>
        <w:fldChar w:fldCharType="end"/>
      </w:r>
      <w:bookmarkEnd w:id="9"/>
      <w:r>
        <w:t>: Black - Asian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CFF2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E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CFF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530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</w:t>
            </w:r>
          </w:p>
        </w:tc>
      </w:tr>
      <w:tr w:rsidR="00CF6BB3" w14:paraId="4A7ECFF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8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188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</w:tr>
      <w:tr w:rsidR="00CF6BB3" w14:paraId="4A7ED00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CFF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7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133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</w:tr>
      <w:tr w:rsidR="00CF6BB3" w14:paraId="4A7ED00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4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7</w:t>
            </w:r>
          </w:p>
        </w:tc>
      </w:tr>
      <w:tr w:rsidR="00CF6BB3" w14:paraId="4A7ED01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33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0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3</w:t>
            </w:r>
          </w:p>
        </w:tc>
      </w:tr>
      <w:tr w:rsidR="00CF6BB3" w14:paraId="4A7ED01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765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0</w:t>
            </w:r>
          </w:p>
        </w:tc>
      </w:tr>
      <w:tr w:rsidR="00CF6BB3" w14:paraId="4A7ED01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0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5</w:t>
            </w:r>
          </w:p>
        </w:tc>
      </w:tr>
      <w:tr w:rsidR="00CF6BB3" w14:paraId="4A7ED02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0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1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178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</w:tr>
      <w:tr w:rsidR="00CF6BB3" w14:paraId="4A7ED02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29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</w:tr>
    </w:tbl>
    <w:p w14:paraId="4A7ED029" w14:textId="77777777" w:rsidR="00CF6BB3" w:rsidRDefault="00000000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Latin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lastRenderedPageBreak/>
        <w:br/>
      </w:r>
      <w:r>
        <w:rPr>
          <w:rStyle w:val="NormalTok"/>
        </w:rPr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LatinX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02A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D5" wp14:editId="4A7ED1D6">
            <wp:extent cx="5334000" cy="3555999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exploring-emmeans-impute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2B" w14:textId="77777777" w:rsidR="00CF6BB3" w:rsidRDefault="00000000">
      <w:pPr>
        <w:pStyle w:val="SourceCode"/>
      </w:pPr>
      <w:r>
        <w:rPr>
          <w:rStyle w:val="NormalTok"/>
        </w:rPr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Asian - LatinX Significant Differences in Estimated Marginal </w:t>
      </w:r>
      <w:r>
        <w:rPr>
          <w:rStyle w:val="StringTok"/>
        </w:rPr>
        <w:lastRenderedPageBreak/>
        <w:t>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02C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D7" wp14:editId="4A7ED1D8">
            <wp:extent cx="5334000" cy="3555999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exploring-emmeans-imputed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2D" w14:textId="77777777" w:rsidR="00CF6BB3" w:rsidRDefault="00000000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02E" w14:textId="7DB9BF59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0" w:name="unnamed-chunk-34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1</w:t>
      </w:r>
      <w:r>
        <w:rPr>
          <w:b/>
        </w:rPr>
        <w:fldChar w:fldCharType="end"/>
      </w:r>
      <w:bookmarkEnd w:id="10"/>
      <w:r>
        <w:t>: Asian - LatinX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CF6BB3" w14:paraId="4A7ED034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2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03A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5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04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2</w:t>
            </w:r>
          </w:p>
        </w:tc>
      </w:tr>
      <w:tr w:rsidR="00CF6BB3" w14:paraId="4A7ED040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0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3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</w:t>
            </w:r>
          </w:p>
        </w:tc>
      </w:tr>
      <w:tr w:rsidR="00CF6BB3" w14:paraId="4A7ED046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568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8</w:t>
            </w:r>
          </w:p>
        </w:tc>
      </w:tr>
      <w:tr w:rsidR="00CF6BB3" w14:paraId="4A7ED04C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5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59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4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8</w:t>
            </w:r>
          </w:p>
        </w:tc>
      </w:tr>
    </w:tbl>
    <w:p w14:paraId="4A7ED04D" w14:textId="77777777" w:rsidR="00CF6BB3" w:rsidRDefault="00000000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04E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D9" wp14:editId="4A7ED1DA">
            <wp:extent cx="5334000" cy="3555999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exploring-emmeans-imputed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4F" w14:textId="77777777" w:rsidR="00CF6BB3" w:rsidRDefault="00000000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050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DB" wp14:editId="4A7ED1DC">
            <wp:extent cx="5334000" cy="3555999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exploring-emmeans-imputed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51" w14:textId="77777777" w:rsidR="00CF6BB3" w:rsidRDefault="00000000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052" w14:textId="5C7602D0" w:rsidR="00CF6BB3" w:rsidRDefault="00000000">
      <w:pPr>
        <w:pStyle w:val="TableCaption"/>
      </w:pPr>
      <w:r>
        <w:rPr>
          <w:b/>
        </w:rPr>
        <w:t xml:space="preserve">Table </w:t>
      </w:r>
      <w:bookmarkStart w:id="11" w:name="unnamed-chunk-35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2</w:t>
      </w:r>
      <w:r>
        <w:rPr>
          <w:b/>
        </w:rPr>
        <w:fldChar w:fldCharType="end"/>
      </w:r>
      <w:bookmarkEnd w:id="11"/>
      <w:r>
        <w:t>: LatinX - Asian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CF6BB3" w14:paraId="4A7ED058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05E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04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CF6BB3" w14:paraId="4A7ED064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5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CF6BB3" w14:paraId="4A7ED06A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568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8</w:t>
            </w:r>
          </w:p>
        </w:tc>
      </w:tr>
      <w:tr w:rsidR="00CF6BB3" w14:paraId="4A7ED070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59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6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8</w:t>
            </w:r>
          </w:p>
        </w:tc>
      </w:tr>
    </w:tbl>
    <w:p w14:paraId="4A7ED071" w14:textId="77777777" w:rsidR="00CF6BB3" w:rsidRDefault="00000000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072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DD" wp14:editId="4A7ED1DE">
            <wp:extent cx="5334000" cy="3555999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exploring-emmeans-impute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73" w14:textId="77777777" w:rsidR="00CF6BB3" w:rsidRDefault="00000000">
      <w:pPr>
        <w:pStyle w:val="SourceCode"/>
      </w:pPr>
      <w:r>
        <w:rPr>
          <w:rStyle w:val="NormalTok"/>
        </w:rPr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074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DF" wp14:editId="4A7ED1E0">
            <wp:extent cx="5334000" cy="3555999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exploring-emmeans-imputed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75" w14:textId="77777777" w:rsidR="00CF6BB3" w:rsidRDefault="00000000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076" w14:textId="07A43C07" w:rsidR="00CF6BB3" w:rsidRDefault="00000000">
      <w:pPr>
        <w:pStyle w:val="TableCaption"/>
      </w:pPr>
      <w:r>
        <w:rPr>
          <w:b/>
        </w:rPr>
        <w:t xml:space="preserve">Table </w:t>
      </w:r>
      <w:bookmarkStart w:id="12" w:name="unnamed-chunk-36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3</w:t>
      </w:r>
      <w:r>
        <w:rPr>
          <w:b/>
        </w:rPr>
        <w:fldChar w:fldCharType="end"/>
      </w:r>
      <w:bookmarkEnd w:id="12"/>
      <w:r>
        <w:t>: Asian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CF6BB3" w14:paraId="4A7ED07C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082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39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7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97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9</w:t>
            </w:r>
          </w:p>
        </w:tc>
      </w:tr>
      <w:tr w:rsidR="00CF6BB3" w14:paraId="4A7ED088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3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6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CF6BB3" w14:paraId="4A7ED08E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5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364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1</w:t>
            </w:r>
          </w:p>
        </w:tc>
      </w:tr>
      <w:tr w:rsidR="00CF6BB3" w14:paraId="4A7ED094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8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5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6</w:t>
            </w:r>
          </w:p>
        </w:tc>
      </w:tr>
      <w:tr w:rsidR="00CF6BB3" w14:paraId="4A7ED09A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54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542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9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9</w:t>
            </w:r>
          </w:p>
        </w:tc>
      </w:tr>
    </w:tbl>
    <w:p w14:paraId="4A7ED09B" w14:textId="77777777" w:rsidR="00CF6BB3" w:rsidRDefault="00000000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09C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E1" wp14:editId="4A7ED1E2">
            <wp:extent cx="5334000" cy="3555999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exploring-emmeans-impute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9D" w14:textId="77777777" w:rsidR="00CF6BB3" w:rsidRDefault="00000000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09E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E3" wp14:editId="4A7ED1E4">
            <wp:extent cx="5334000" cy="3555999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xploring-emmeans-imputed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9F" w14:textId="77777777" w:rsidR="00CF6BB3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white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0A0" w14:textId="2F8F947A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3" w:name="unnamed-chunk-37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4</w:t>
      </w:r>
      <w:r>
        <w:rPr>
          <w:b/>
        </w:rPr>
        <w:fldChar w:fldCharType="end"/>
      </w:r>
      <w:bookmarkEnd w:id="13"/>
      <w:r>
        <w:t>: white - Asian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  <w:gridCol w:w="1664"/>
      </w:tblGrid>
      <w:tr w:rsidR="00CF6BB3" w14:paraId="4A7ED0A7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  <w:tc>
          <w:tcPr>
            <w:tcW w:w="16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_diff</w:t>
            </w:r>
          </w:p>
        </w:tc>
      </w:tr>
      <w:tr w:rsidR="00CF6BB3" w14:paraId="4A7ED0AE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97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%</w:t>
            </w:r>
          </w:p>
        </w:tc>
      </w:tr>
      <w:tr w:rsidR="00CF6BB3" w14:paraId="4A7ED0B5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A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6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%</w:t>
            </w:r>
          </w:p>
        </w:tc>
      </w:tr>
      <w:tr w:rsidR="00CF6BB3" w14:paraId="4A7ED0BC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364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%</w:t>
            </w:r>
          </w:p>
        </w:tc>
      </w:tr>
      <w:tr w:rsidR="00CF6BB3" w14:paraId="4A7ED0C3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B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5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%</w:t>
            </w:r>
          </w:p>
        </w:tc>
      </w:tr>
      <w:tr w:rsidR="00CF6BB3" w14:paraId="4A7ED0CA" w14:textId="77777777" w:rsidTr="00CF6BB3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4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542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C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%</w:t>
            </w:r>
          </w:p>
        </w:tc>
      </w:tr>
    </w:tbl>
    <w:p w14:paraId="4A7ED0CB" w14:textId="77777777" w:rsidR="00CF6BB3" w:rsidRDefault="00000000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Latin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0CC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E5" wp14:editId="4A7ED1E6">
            <wp:extent cx="5334000" cy="3555999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exploring-emmeans-imputed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CD" w14:textId="77777777" w:rsidR="00CF6BB3" w:rsidRDefault="00000000">
      <w:pPr>
        <w:pStyle w:val="SourceCode"/>
      </w:pPr>
      <w:r>
        <w:rPr>
          <w:rStyle w:val="NormalTok"/>
        </w:rPr>
        <w:lastRenderedPageBreak/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0CE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E7" wp14:editId="4A7ED1E8">
            <wp:extent cx="5334000" cy="3555999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exploring-emmeans-imputed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0CF" w14:textId="77777777" w:rsidR="00CF6BB3" w:rsidRDefault="00000000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4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0D0" w14:textId="54B9B2EF" w:rsidR="00CF6BB3" w:rsidRDefault="00000000">
      <w:pPr>
        <w:pStyle w:val="TableCaption"/>
      </w:pPr>
      <w:r>
        <w:rPr>
          <w:b/>
        </w:rPr>
        <w:t xml:space="preserve">Table </w:t>
      </w:r>
      <w:bookmarkStart w:id="14" w:name="unnamed-chunk-38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5</w:t>
      </w:r>
      <w:r>
        <w:rPr>
          <w:b/>
        </w:rPr>
        <w:fldChar w:fldCharType="end"/>
      </w:r>
      <w:bookmarkEnd w:id="14"/>
      <w:r>
        <w:t>: Black - LatinX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D0D6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0D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9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843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CF6BB3" w14:paraId="4A7ED0E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5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D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998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CF6BB3" w14:paraId="4A7ED0E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5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629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</w:t>
            </w:r>
          </w:p>
        </w:tc>
      </w:tr>
      <w:tr w:rsidR="00CF6BB3" w14:paraId="4A7ED0E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88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6</w:t>
            </w:r>
          </w:p>
        </w:tc>
      </w:tr>
      <w:tr w:rsidR="00CF6BB3" w14:paraId="4A7ED0F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E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259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</w:t>
            </w:r>
          </w:p>
        </w:tc>
      </w:tr>
      <w:tr w:rsidR="00CF6BB3" w14:paraId="4A7ED0F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1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726e-10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</w:tr>
      <w:tr w:rsidR="00CF6BB3" w14:paraId="4A7ED10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67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0F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</w:t>
            </w:r>
          </w:p>
        </w:tc>
      </w:tr>
      <w:tr w:rsidR="00CF6BB3" w14:paraId="4A7ED10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6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346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</w:t>
            </w:r>
          </w:p>
        </w:tc>
      </w:tr>
    </w:tbl>
    <w:p w14:paraId="4A7ED107" w14:textId="77777777" w:rsidR="00CF6BB3" w:rsidRDefault="00000000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108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E9" wp14:editId="4A7ED1EA">
            <wp:extent cx="5334000" cy="3555999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exploring-emmeans-imputed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09" w14:textId="77777777" w:rsidR="00CF6BB3" w:rsidRDefault="00000000">
      <w:pPr>
        <w:pStyle w:val="SourceCode"/>
      </w:pP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10A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EB" wp14:editId="4A7ED1EC">
            <wp:extent cx="5334000" cy="3555999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exploring-emmeans-imputed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0B" w14:textId="77777777" w:rsidR="00CF6BB3" w:rsidRDefault="00000000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10C" w14:textId="108D28B6" w:rsidR="00CF6BB3" w:rsidRDefault="00000000">
      <w:pPr>
        <w:pStyle w:val="TableCaption"/>
      </w:pPr>
      <w:r>
        <w:rPr>
          <w:b/>
        </w:rPr>
        <w:t xml:space="preserve">Table </w:t>
      </w:r>
      <w:bookmarkStart w:id="15" w:name="unnamed-chunk-39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6</w:t>
      </w:r>
      <w:r>
        <w:rPr>
          <w:b/>
        </w:rPr>
        <w:fldChar w:fldCharType="end"/>
      </w:r>
      <w:bookmarkEnd w:id="15"/>
      <w:r>
        <w:t>: Black - Other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D112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0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11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3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566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CF6BB3" w14:paraId="4A7ED11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5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774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5</w:t>
            </w:r>
          </w:p>
        </w:tc>
      </w:tr>
      <w:tr w:rsidR="00CF6BB3" w14:paraId="4A7ED12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1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9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1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</w:tr>
      <w:tr w:rsidR="00CF6BB3" w14:paraId="4A7ED12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6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45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2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4</w:t>
            </w:r>
          </w:p>
        </w:tc>
      </w:tr>
    </w:tbl>
    <w:p w14:paraId="4A7ED12B" w14:textId="77777777" w:rsidR="00CF6BB3" w:rsidRDefault="00000000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ure, race6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12C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ED" wp14:editId="4A7ED1EE">
            <wp:extent cx="5334000" cy="3555999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exploring-emmeans-imputed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2D" w14:textId="77777777" w:rsidR="00CF6BB3" w:rsidRDefault="00000000">
      <w:pPr>
        <w:pStyle w:val="SourceCode"/>
      </w:pP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ure, race6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12E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EF" wp14:editId="4A7ED1F0">
            <wp:extent cx="5334000" cy="3555999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exploring-emmeans-imputed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2F" w14:textId="77777777" w:rsidR="00CF6BB3" w:rsidRDefault="00000000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6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130" w14:textId="1E6B28F5" w:rsidR="00CF6BB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6" w:name="unnamed-chunk-40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7</w:t>
      </w:r>
      <w:r>
        <w:rPr>
          <w:b/>
        </w:rPr>
        <w:fldChar w:fldCharType="end"/>
      </w:r>
      <w:bookmarkEnd w:id="16"/>
      <w:r>
        <w:t>: Black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CF6BB3" w14:paraId="4A7ED136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13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1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CF6BB3" w14:paraId="4A7ED14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3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08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CF6BB3" w14:paraId="4A7ED148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9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0</w:t>
            </w:r>
          </w:p>
        </w:tc>
      </w:tr>
      <w:tr w:rsidR="00CF6BB3" w14:paraId="4A7ED14E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63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</w:tr>
      <w:tr w:rsidR="00CF6BB3" w14:paraId="4A7ED154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4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2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3</w:t>
            </w:r>
          </w:p>
        </w:tc>
      </w:tr>
      <w:tr w:rsidR="00CF6BB3" w14:paraId="4A7ED15A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6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39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</w:t>
            </w:r>
          </w:p>
        </w:tc>
      </w:tr>
      <w:tr w:rsidR="00CF6BB3" w14:paraId="4A7ED160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6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5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7</w:t>
            </w:r>
          </w:p>
        </w:tc>
      </w:tr>
      <w:tr w:rsidR="00CF6BB3" w14:paraId="4A7ED166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36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</w:tr>
      <w:tr w:rsidR="00CF6BB3" w14:paraId="4A7ED16C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7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8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8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5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CF6BB3" w14:paraId="4A7ED172" w14:textId="77777777" w:rsidTr="00CF6BB3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6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8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</w:t>
            </w:r>
          </w:p>
        </w:tc>
      </w:tr>
    </w:tbl>
    <w:p w14:paraId="4A7ED173" w14:textId="77777777" w:rsidR="00CF6BB3" w:rsidRDefault="00000000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tinX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174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F1" wp14:editId="4A7ED1F2">
            <wp:extent cx="5334000" cy="3555999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exploring-emmeans-impute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75" w14:textId="77777777" w:rsidR="00CF6BB3" w:rsidRDefault="00000000">
      <w:pPr>
        <w:pStyle w:val="SourceCode"/>
      </w:pP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176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F3" wp14:editId="4A7ED1F4">
            <wp:extent cx="5334000" cy="3555999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exploring-emmeans-imputed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77" w14:textId="77777777" w:rsidR="00CF6BB3" w:rsidRDefault="00000000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7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178" w14:textId="72A8D818" w:rsidR="00CF6BB3" w:rsidRDefault="00000000">
      <w:pPr>
        <w:pStyle w:val="TableCaption"/>
      </w:pPr>
      <w:r>
        <w:rPr>
          <w:b/>
        </w:rPr>
        <w:t xml:space="preserve">Table </w:t>
      </w:r>
      <w:bookmarkStart w:id="17" w:name="unnamed-chunk-41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8</w:t>
      </w:r>
      <w:r>
        <w:rPr>
          <w:b/>
        </w:rPr>
        <w:fldChar w:fldCharType="end"/>
      </w:r>
      <w:bookmarkEnd w:id="17"/>
      <w:r>
        <w:t>: LatinX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CF6BB3" w14:paraId="4A7ED17E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9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A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184" w14:textId="77777777" w:rsidTr="00CF6BB3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7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0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971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32e-04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</w:tbl>
    <w:p w14:paraId="4A7ED185" w14:textId="77777777" w:rsidR="00CF6BB3" w:rsidRDefault="00000000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ure, race8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4A7ED186" w14:textId="77777777" w:rsidR="00CF6BB3" w:rsidRDefault="00000000">
      <w:pPr>
        <w:pStyle w:val="FirstParagraph"/>
      </w:pPr>
      <w:r>
        <w:rPr>
          <w:noProof/>
        </w:rPr>
        <w:drawing>
          <wp:inline distT="0" distB="0" distL="0" distR="0" wp14:anchorId="4A7ED1F5" wp14:editId="4A7ED1F6">
            <wp:extent cx="5334000" cy="3555999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exploring-emmeans-imputed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87" w14:textId="77777777" w:rsidR="00CF6BB3" w:rsidRDefault="00000000">
      <w:pPr>
        <w:pStyle w:val="SourceCode"/>
      </w:pP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ure, race8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4A7ED188" w14:textId="77777777" w:rsidR="00CF6BB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7ED1F7" wp14:editId="4A7ED1F8">
            <wp:extent cx="5334000" cy="3555999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exploring-emmeans-imputed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D189" w14:textId="77777777" w:rsidR="00CF6BB3" w:rsidRDefault="00000000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8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Other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4A7ED18A" w14:textId="3AAD6897" w:rsidR="00CF6BB3" w:rsidRDefault="00000000">
      <w:pPr>
        <w:pStyle w:val="TableCaption"/>
      </w:pPr>
      <w:r>
        <w:rPr>
          <w:b/>
        </w:rPr>
        <w:t xml:space="preserve">Table </w:t>
      </w:r>
      <w:bookmarkStart w:id="18" w:name="unnamed-chunk-42"/>
      <w:r>
        <w:rPr>
          <w:b/>
        </w:rPr>
        <w:fldChar w:fldCharType="begin"/>
      </w:r>
      <w:r>
        <w:rPr>
          <w:b/>
        </w:rPr>
        <w:instrText>SEQ tab \* Arabic</w:instrText>
      </w:r>
      <w:r w:rsidR="00BF54A9">
        <w:rPr>
          <w:b/>
        </w:rPr>
        <w:fldChar w:fldCharType="separate"/>
      </w:r>
      <w:r w:rsidR="00BF54A9">
        <w:rPr>
          <w:b/>
          <w:noProof/>
        </w:rPr>
        <w:t>19</w:t>
      </w:r>
      <w:r>
        <w:rPr>
          <w:b/>
        </w:rPr>
        <w:fldChar w:fldCharType="end"/>
      </w:r>
      <w:bookmarkEnd w:id="18"/>
      <w:r>
        <w:t>: Other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CF6BB3" w14:paraId="4A7ED190" w14:textId="77777777" w:rsidTr="00CF6B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B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C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D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E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8F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CF6BB3" w14:paraId="4A7ED196" w14:textId="77777777" w:rsidTr="00CF6BB3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91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92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03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93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482e-04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94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D195" w14:textId="77777777" w:rsidR="00CF6BB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9</w:t>
            </w:r>
          </w:p>
        </w:tc>
      </w:tr>
    </w:tbl>
    <w:p w14:paraId="4A7ED197" w14:textId="77777777" w:rsidR="00374773" w:rsidRDefault="00374773"/>
    <w:sectPr w:rsidR="003747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09DC5" w14:textId="77777777" w:rsidR="00374773" w:rsidRDefault="00374773">
      <w:pPr>
        <w:spacing w:after="0"/>
      </w:pPr>
      <w:r>
        <w:separator/>
      </w:r>
    </w:p>
  </w:endnote>
  <w:endnote w:type="continuationSeparator" w:id="0">
    <w:p w14:paraId="0A4CDC85" w14:textId="77777777" w:rsidR="00374773" w:rsidRDefault="003747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B23F5" w14:textId="77777777" w:rsidR="00374773" w:rsidRDefault="00374773">
      <w:r>
        <w:separator/>
      </w:r>
    </w:p>
  </w:footnote>
  <w:footnote w:type="continuationSeparator" w:id="0">
    <w:p w14:paraId="7FEEFE3E" w14:textId="77777777" w:rsidR="00374773" w:rsidRDefault="003747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5229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3360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6BB3"/>
    <w:rsid w:val="0012057E"/>
    <w:rsid w:val="001C2812"/>
    <w:rsid w:val="00374773"/>
    <w:rsid w:val="006C71F5"/>
    <w:rsid w:val="00A5244D"/>
    <w:rsid w:val="00BF54A9"/>
    <w:rsid w:val="00CF6BB3"/>
    <w:rsid w:val="00D0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ECDD1"/>
  <w15:docId w15:val="{2D537984-2F6A-4E04-81BE-199D52F68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7</Pages>
  <Words>4948</Words>
  <Characters>44829</Characters>
  <Application>Microsoft Office Word</Application>
  <DocSecurity>0</DocSecurity>
  <Lines>2037</Lines>
  <Paragraphs>921</Paragraphs>
  <ScaleCrop>false</ScaleCrop>
  <Company/>
  <LinksUpToDate>false</LinksUpToDate>
  <CharactersWithSpaces>48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cp:lastModifiedBy>Hobbs-Murphy,Kayna</cp:lastModifiedBy>
  <cp:revision>7</cp:revision>
  <dcterms:created xsi:type="dcterms:W3CDTF">2022-09-27T22:57:00Z</dcterms:created>
  <dcterms:modified xsi:type="dcterms:W3CDTF">2022-09-2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  <property fmtid="{D5CDD505-2E9C-101B-9397-08002B2CF9AE}" pid="4" name="GrammarlyDocumentId">
    <vt:lpwstr>b94f406e026a8697eff64b5bbb53b77294a4047dfdaf1e12e6061bc5b9afd0b0</vt:lpwstr>
  </property>
</Properties>
</file>